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1EBB" w14:textId="77777777" w:rsidR="003316FB" w:rsidRDefault="003316FB" w:rsidP="005962E7">
      <w:pPr>
        <w:pStyle w:val="Titre"/>
      </w:pPr>
    </w:p>
    <w:p w14:paraId="489CC99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41EEA802" w14:textId="77777777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284"/>
        <w:gridCol w:w="691"/>
        <w:gridCol w:w="585"/>
        <w:gridCol w:w="992"/>
        <w:gridCol w:w="142"/>
        <w:gridCol w:w="3543"/>
      </w:tblGrid>
      <w:tr w:rsidR="00A9448A" w:rsidRPr="006B718B" w14:paraId="1F19EA80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BB01BC1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Content>
              <w:p w14:paraId="2E25C2CF" w14:textId="77777777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gridSpan w:val="2"/>
            <w:vAlign w:val="center"/>
          </w:tcPr>
          <w:p w14:paraId="79AF573D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Content>
                  <w:p w14:paraId="56B2A968" w14:textId="77777777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15E315EB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404603AC" w14:textId="77777777" w:rsidR="009935E0" w:rsidRPr="006B718B" w:rsidRDefault="009935E0" w:rsidP="00426BF8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  <w:r w:rsidR="001A0D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dans l’ordre de l’état civil)</w:t>
            </w:r>
          </w:p>
        </w:tc>
        <w:tc>
          <w:tcPr>
            <w:tcW w:w="8788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Content>
              <w:p w14:paraId="5907A8C9" w14:textId="77777777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406028E0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43CC8541" w14:textId="77777777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8"/>
                <w:shd w:val="clear" w:color="auto" w:fill="FFFFFF" w:themeFill="background1"/>
                <w:vAlign w:val="center"/>
              </w:tcPr>
              <w:p w14:paraId="1820E0E3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1E8C2BCD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440CECFF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3EECC163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1BC3C923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5"/>
            <w:tcBorders>
              <w:bottom w:val="single" w:sz="12" w:space="0" w:color="1F497D" w:themeColor="text2"/>
            </w:tcBorders>
            <w:vAlign w:val="center"/>
          </w:tcPr>
          <w:p w14:paraId="4107F2D8" w14:textId="77777777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68FC2BF9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2D2FD1B1" w14:textId="77777777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14337314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0279094E" w14:textId="77777777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3F57E4B0" wp14:editId="29ED09E2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Content>
              <w:p w14:paraId="7866A0CB" w14:textId="77777777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4C487A5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4D27CE4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6A0DFA43" w14:textId="77777777" w:rsidR="00E06ABE" w:rsidRPr="006B718B" w:rsidRDefault="00000000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3546C876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Content>
              <w:p w14:paraId="778534D3" w14:textId="77777777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186F9CA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3892C0D" w14:textId="77777777" w:rsidR="00E06ABE" w:rsidRPr="006B718B" w:rsidRDefault="00000000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05A0E3B2">
                <v:shape id="_x0000_i1027" type="#_x0000_t75" style="width:12.75pt;height:12.75pt;visibility:visible;mso-wrap-style:square">
                  <v:imagedata r:id="rId12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Téléphone </w:t>
            </w:r>
          </w:p>
        </w:tc>
        <w:sdt>
          <w:sdtPr>
            <w:rPr>
              <w:rStyle w:val="Style5"/>
            </w:rPr>
            <w:alias w:val="TELEPHONE"/>
            <w:tag w:val="TELEPHONE"/>
            <w:id w:val="-838765263"/>
            <w:placeholder>
              <w:docPart w:val="19D54BA4BF104034AF2AEA1E893E13E6"/>
            </w:placeholder>
            <w:showingPlcHdr/>
            <w15:appearance w15:val="hidden"/>
            <w:text/>
          </w:sdtPr>
          <w:sdtEndPr>
            <w:rPr>
              <w:rStyle w:val="Policepardfaut"/>
              <w:rFonts w:asciiTheme="minorHAnsi" w:hAnsiTheme="minorHAnsi"/>
              <w:sz w:val="22"/>
            </w:rPr>
          </w:sdtEndPr>
          <w:sdtContent>
            <w:tc>
              <w:tcPr>
                <w:tcW w:w="3402" w:type="dxa"/>
                <w:gridSpan w:val="5"/>
                <w:shd w:val="clear" w:color="auto" w:fill="FFFFFF" w:themeFill="background1"/>
                <w:vAlign w:val="center"/>
              </w:tcPr>
              <w:p w14:paraId="106BB229" w14:textId="77777777" w:rsidR="00E06ABE" w:rsidRPr="006B718B" w:rsidRDefault="009A3D5F" w:rsidP="009A3D5F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9448A">
                  <w:rPr>
                    <w:rStyle w:val="Style6"/>
                    <w:rFonts w:ascii="Arial" w:hAnsi="Arial" w:cs="Arial"/>
                    <w:color w:val="808080" w:themeColor="background1" w:themeShade="80"/>
                    <w:szCs w:val="20"/>
                  </w:rPr>
                  <w:t>|__|__||__|__||__|__||__|__||__|__|</w:t>
                </w:r>
              </w:p>
            </w:tc>
          </w:sdtContent>
        </w:sdt>
        <w:tc>
          <w:tcPr>
            <w:tcW w:w="1276" w:type="dxa"/>
            <w:gridSpan w:val="2"/>
            <w:vAlign w:val="center"/>
          </w:tcPr>
          <w:p w14:paraId="0E9E94A8" w14:textId="77777777" w:rsidR="00E06ABE" w:rsidRPr="006B718B" w:rsidRDefault="00000000" w:rsidP="006806E9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084BC6CF">
                <v:shape id="_x0000_i1028" type="#_x0000_t75" style="width:12.75pt;height:12.75pt;visibility:visible;mso-wrap-style:square">
                  <v:imagedata r:id="rId13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6806E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il</w:t>
            </w:r>
          </w:p>
        </w:tc>
        <w:tc>
          <w:tcPr>
            <w:tcW w:w="4677" w:type="dxa"/>
            <w:gridSpan w:val="3"/>
            <w:shd w:val="clear" w:color="auto" w:fill="FFFFFF" w:themeFill="background1"/>
            <w:vAlign w:val="center"/>
          </w:tcPr>
          <w:p w14:paraId="74B9A8A0" w14:textId="77777777" w:rsidR="00E06ABE" w:rsidRPr="006B718B" w:rsidRDefault="00000000" w:rsidP="00A9448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Franklin Gothic Book" w:hAnsi="Arial" w:cs="Arial"/>
                  <w:szCs w:val="20"/>
                </w:rPr>
                <w:id w:val="1375651910"/>
                <w:placeholder>
                  <w:docPart w:val="00F023E789D04E5887D9676E390B7BC6"/>
                </w:placeholder>
                <w:text/>
              </w:sdtPr>
              <w:sdtContent>
                <w:r w:rsidR="00857F05" w:rsidRPr="00857F05">
                  <w:rPr>
                    <w:rFonts w:ascii="Arial" w:eastAsia="Franklin Gothic Book" w:hAnsi="Arial" w:cs="Arial"/>
                    <w:szCs w:val="20"/>
                  </w:rPr>
                  <w:t>….….….….….….….….….….….….….….….….….….….….….….…</w:t>
                </w:r>
                <w:r w:rsidR="00857F05">
                  <w:rPr>
                    <w:rFonts w:ascii="Arial" w:eastAsia="Franklin Gothic Book" w:hAnsi="Arial" w:cs="Arial"/>
                    <w:szCs w:val="20"/>
                  </w:rPr>
                  <w:t>.…..….….….….….….….</w:t>
                </w:r>
              </w:sdtContent>
            </w:sdt>
          </w:p>
        </w:tc>
      </w:tr>
    </w:tbl>
    <w:p w14:paraId="02297102" w14:textId="77777777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6EED50B5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0AE11D2A" w14:textId="77777777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79289A04" w14:textId="77777777" w:rsidR="006518D4" w:rsidRPr="00840171" w:rsidRDefault="00000000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25A98069" w14:textId="77777777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2AFF52A" w14:textId="77777777" w:rsidR="006518D4" w:rsidRPr="000D1683" w:rsidRDefault="0000000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35D2EDD" w14:textId="77777777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08DBAFA0" w14:textId="77777777" w:rsidR="006518D4" w:rsidRPr="000D1683" w:rsidRDefault="0000000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1E4C5CAA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213E29D0" w14:textId="77777777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68D6E65A" w14:textId="77777777" w:rsidR="001C4E84" w:rsidRPr="00EA6C0C" w:rsidRDefault="00000000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7500A14" w14:textId="77777777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749F4CA5" w14:textId="77777777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29B7173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728BB002" w14:textId="77777777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73EC3D27" w14:textId="77777777" w:rsidR="005C6610" w:rsidRPr="00840171" w:rsidRDefault="00000000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48F2E7E5" w14:textId="77777777" w:rsidR="005C6610" w:rsidRPr="003316FB" w:rsidRDefault="00000000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6D53ED13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70030082" w14:textId="77777777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E375F68" w14:textId="77777777" w:rsidR="00EE7264" w:rsidRPr="00840171" w:rsidRDefault="00000000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075B01B4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47BAD901" w14:textId="77777777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623D2CD" w14:textId="77777777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3AC25E58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495D1A33" w14:textId="77777777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E16ADF1" wp14:editId="271BDFFA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13C2FF21" w14:textId="7777777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CF6BFDA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4DAA292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13F91562" w14:textId="77777777" w:rsidR="00084799" w:rsidRPr="000D1683" w:rsidRDefault="0000000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5B61922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45EF0099" w14:textId="77777777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04814991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212AF8F8" w14:textId="77777777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89E15CB" w14:textId="77777777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33B6BC1A" w14:textId="77777777" w:rsidR="00A166E8" w:rsidRPr="000D1683" w:rsidRDefault="00000000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045B037F" w14:textId="77777777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32A1CEA4" w14:textId="77777777" w:rsidR="00A166E8" w:rsidRPr="00840171" w:rsidRDefault="00000000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0D01D565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6EEFE6F0" w14:textId="77777777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047B65ED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DC26A90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1A64422F" w14:textId="77777777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736C4319" wp14:editId="1B5708A6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134BCB49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03AF44A2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067EF540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4F93510C" w14:textId="77777777" w:rsidR="00BF31B8" w:rsidRPr="000D1683" w:rsidRDefault="0000000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199070F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46B0B226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B4959CF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5E8B2BF" w14:textId="77777777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7B1E368E" w14:textId="77777777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511FD873" w14:textId="77777777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4DBF9F26" w14:textId="77777777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8072E58" w14:textId="7777777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4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2689BF23" w14:textId="77777777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0D765B0A" w14:textId="77777777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108F4063" w14:textId="77777777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62A5E0D1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0AE9D60" w14:textId="77777777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15D8317C" w14:textId="77777777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tbl>
      <w:tblPr>
        <w:tblStyle w:val="Grilledutableau"/>
        <w:tblpPr w:leftFromText="142" w:rightFromText="142" w:vertAnchor="page" w:horzAnchor="margin" w:tblpY="2606"/>
        <w:tblOverlap w:val="never"/>
        <w:tblW w:w="1077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260"/>
        <w:gridCol w:w="2162"/>
        <w:gridCol w:w="1556"/>
        <w:gridCol w:w="1509"/>
        <w:gridCol w:w="1284"/>
        <w:gridCol w:w="1001"/>
      </w:tblGrid>
      <w:tr w:rsidR="00F20AA9" w:rsidRPr="008F6A81" w14:paraId="4935F96D" w14:textId="77777777" w:rsidTr="00840171">
        <w:trPr>
          <w:trHeight w:val="359"/>
        </w:trPr>
        <w:tc>
          <w:tcPr>
            <w:tcW w:w="1077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21EF3213" w14:textId="77777777" w:rsidR="00E04D17" w:rsidRDefault="00344104" w:rsidP="00E04D17">
            <w:pPr>
              <w:ind w:left="391" w:right="504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t>J’ai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perçu l’indemnité de remboursement des frais de transport domicile-travail du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7060B613" w14:textId="77777777" w:rsidR="00F20AA9" w:rsidRPr="008F6A81" w:rsidRDefault="008C3E78" w:rsidP="00267D7B">
            <w:pPr>
              <w:ind w:left="391" w:right="504" w:hanging="312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 xml:space="preserve">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AD7389" w:rsidRPr="008F6A81" w14:paraId="702E388B" w14:textId="77777777" w:rsidTr="00840171">
        <w:trPr>
          <w:trHeight w:val="20"/>
        </w:trPr>
        <w:tc>
          <w:tcPr>
            <w:tcW w:w="3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6AEB49F" w14:textId="77777777" w:rsidR="00F20AA9" w:rsidRPr="008F6A81" w:rsidRDefault="00F20AA9" w:rsidP="00D41E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754126C" w14:textId="77777777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TEMBRE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F53B132" w14:textId="77777777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RE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8C19D95" w14:textId="77777777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RE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6C755D6" w14:textId="77777777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RE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834E47D" w14:textId="77777777" w:rsidR="00F20AA9" w:rsidRPr="008F6A81" w:rsidRDefault="00F20AA9" w:rsidP="00D41E3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AD7389" w:rsidRPr="008F6A81" w14:paraId="3105200C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383C21FC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14:paraId="75F09331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94BA60E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562E2640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437E43CF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5DFC3EE1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118D1CDC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2CAB2BD3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3DBD11B9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195DB868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3B782B39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0C1F0174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1C876728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19FB89F7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6D98E7A8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1DFBF9AA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66A5BC4E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7F35FC76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55232BEF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1594D69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51986A3B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61E893E2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rvice de mobilité partagé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327E260F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C86E8F0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EA310B5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60C4E191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7C0E7481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4AB5D47B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5F302C87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tre transport public de p</w:t>
            </w:r>
            <w:r w:rsidRPr="008F6A81">
              <w:rPr>
                <w:rFonts w:ascii="Arial" w:hAnsi="Arial" w:cs="Arial"/>
                <w:sz w:val="20"/>
                <w:szCs w:val="20"/>
              </w:rPr>
              <w:t>ersonn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562921BD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hideMark/>
          </w:tcPr>
          <w:p w14:paraId="030042AE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509" w:type="dxa"/>
            <w:shd w:val="clear" w:color="auto" w:fill="FFFFFF" w:themeFill="background1"/>
            <w:noWrap/>
            <w:hideMark/>
          </w:tcPr>
          <w:p w14:paraId="3C0AB9B8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284" w:type="dxa"/>
            <w:shd w:val="clear" w:color="auto" w:fill="FFFFFF" w:themeFill="background1"/>
            <w:noWrap/>
            <w:hideMark/>
          </w:tcPr>
          <w:p w14:paraId="02839DA5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001" w:type="dxa"/>
            <w:shd w:val="clear" w:color="auto" w:fill="FFFFFF" w:themeFill="background1"/>
            <w:noWrap/>
            <w:hideMark/>
          </w:tcPr>
          <w:p w14:paraId="0E43663C" w14:textId="7777777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</w:tr>
      <w:tr w:rsidR="00422105" w:rsidRPr="008F6A81" w14:paraId="1BA84DC9" w14:textId="77777777" w:rsidTr="00840171">
        <w:trPr>
          <w:trHeight w:val="368"/>
        </w:trPr>
        <w:tc>
          <w:tcPr>
            <w:tcW w:w="9771" w:type="dxa"/>
            <w:gridSpan w:val="5"/>
            <w:vAlign w:val="center"/>
            <w:hideMark/>
          </w:tcPr>
          <w:p w14:paraId="3CA54481" w14:textId="77777777" w:rsidR="00F20AA9" w:rsidRPr="00D31C7D" w:rsidRDefault="00F20AA9" w:rsidP="00D41E30">
            <w:pPr>
              <w:ind w:right="1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</w:t>
            </w:r>
            <w:r w:rsidR="00C93977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6869A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2B41F031" w14:textId="77777777" w:rsidR="00F20AA9" w:rsidRPr="00D31C7D" w:rsidRDefault="00F20AA9" w:rsidP="0084017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="00422105"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tbl>
      <w:tblPr>
        <w:tblStyle w:val="Grilledutableau"/>
        <w:tblpPr w:leftFromText="142" w:rightFromText="142" w:vertAnchor="page" w:horzAnchor="margin" w:tblpY="5875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96"/>
        <w:gridCol w:w="700"/>
        <w:gridCol w:w="704"/>
        <w:gridCol w:w="704"/>
        <w:gridCol w:w="706"/>
        <w:gridCol w:w="707"/>
        <w:gridCol w:w="707"/>
        <w:gridCol w:w="613"/>
        <w:gridCol w:w="709"/>
        <w:gridCol w:w="709"/>
        <w:gridCol w:w="709"/>
        <w:gridCol w:w="708"/>
        <w:gridCol w:w="709"/>
        <w:gridCol w:w="991"/>
      </w:tblGrid>
      <w:tr w:rsidR="008F6A81" w:rsidRPr="008F6A81" w14:paraId="7E1610CD" w14:textId="77777777" w:rsidTr="00840171">
        <w:trPr>
          <w:trHeight w:val="363"/>
        </w:trPr>
        <w:tc>
          <w:tcPr>
            <w:tcW w:w="1077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2BCE486" w14:textId="77777777" w:rsidR="00422105" w:rsidRPr="00840171" w:rsidRDefault="00422105" w:rsidP="00840171">
            <w:pPr>
              <w:ind w:left="391" w:right="-33" w:hanging="312"/>
              <w:rPr>
                <w:rFonts w:ascii="Segoe UI Symbol" w:eastAsia="MS Gothic" w:hAnsi="Segoe UI Symbol" w:cs="Segoe UI Symbol"/>
                <w:sz w:val="8"/>
                <w:szCs w:val="24"/>
              </w:rPr>
            </w:pPr>
          </w:p>
          <w:p w14:paraId="4397AD9D" w14:textId="77777777" w:rsidR="00267D7B" w:rsidRDefault="00344104" w:rsidP="00E04D17">
            <w:pPr>
              <w:ind w:left="391" w:right="-33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rPr>
                <w:sz w:val="24"/>
                <w:szCs w:val="24"/>
              </w:rPr>
              <w:t>Je</w:t>
            </w:r>
            <w:r w:rsidR="00712F34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n’ai pas perçu l’indemnité de remboursement des frais de transport domicile-</w:t>
            </w:r>
            <w:r w:rsidRPr="008F6A81">
              <w:rPr>
                <w:rFonts w:ascii="Arial" w:hAnsi="Arial" w:cs="Arial"/>
                <w:bCs/>
                <w:sz w:val="20"/>
                <w:szCs w:val="20"/>
              </w:rPr>
              <w:t>travail du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2CEC3E12" w14:textId="77777777" w:rsidR="00712F34" w:rsidRPr="008F6A81" w:rsidRDefault="008C3E78" w:rsidP="00267D7B">
            <w:pPr>
              <w:ind w:left="391" w:right="-33" w:hanging="312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712F34" w:rsidRPr="008F6A81" w14:paraId="2CF9F459" w14:textId="77777777" w:rsidTr="00840171">
        <w:trPr>
          <w:trHeight w:val="120"/>
        </w:trPr>
        <w:tc>
          <w:tcPr>
            <w:tcW w:w="1396" w:type="dxa"/>
            <w:noWrap/>
            <w:vAlign w:val="center"/>
            <w:hideMark/>
          </w:tcPr>
          <w:p w14:paraId="2F8F87A1" w14:textId="77777777" w:rsidR="00712F34" w:rsidRPr="008F6A81" w:rsidRDefault="00712F34" w:rsidP="00323C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0" w:type="dxa"/>
            <w:vAlign w:val="center"/>
          </w:tcPr>
          <w:p w14:paraId="3052E868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4" w:type="dxa"/>
            <w:vAlign w:val="center"/>
          </w:tcPr>
          <w:p w14:paraId="77AAAB1B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4" w:type="dxa"/>
            <w:vAlign w:val="center"/>
          </w:tcPr>
          <w:p w14:paraId="69731607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6" w:type="dxa"/>
            <w:vAlign w:val="center"/>
          </w:tcPr>
          <w:p w14:paraId="7F21080B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7" w:type="dxa"/>
            <w:vAlign w:val="center"/>
          </w:tcPr>
          <w:p w14:paraId="313E97B7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7" w:type="dxa"/>
            <w:vAlign w:val="center"/>
          </w:tcPr>
          <w:p w14:paraId="494F1BED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3" w:type="dxa"/>
            <w:vAlign w:val="center"/>
          </w:tcPr>
          <w:p w14:paraId="7AEF21C5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42EF782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7E063AD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765CCDF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1559E8B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2CB02E69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91" w:type="dxa"/>
            <w:noWrap/>
            <w:vAlign w:val="center"/>
            <w:hideMark/>
          </w:tcPr>
          <w:p w14:paraId="7DF14BE8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DB3F02" w:rsidRPr="008F6A81" w14:paraId="08C9656A" w14:textId="77777777" w:rsidTr="00DB3F02">
        <w:trPr>
          <w:trHeight w:val="462"/>
        </w:trPr>
        <w:tc>
          <w:tcPr>
            <w:tcW w:w="1396" w:type="dxa"/>
            <w:vAlign w:val="center"/>
            <w:hideMark/>
          </w:tcPr>
          <w:p w14:paraId="0C1FD7EC" w14:textId="77777777" w:rsidR="006806E9" w:rsidRPr="008F6A81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14:paraId="3CAB2731" w14:textId="7777777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0D0B4DF5" w14:textId="7777777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05BA6A9A" w14:textId="7777777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14:paraId="5B984B11" w14:textId="7777777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7C84C30F" w14:textId="7777777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C3C0845" w14:textId="7777777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14:paraId="7615EF3E" w14:textId="7777777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28815DC" w14:textId="7777777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9BB67F8" w14:textId="77777777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5908723" w14:textId="77777777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349D0EE0" w14:textId="77777777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5073F5" w14:textId="77777777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117D238C" w14:textId="77777777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DB3F02" w:rsidRPr="00EC487B" w14:paraId="4031C3CE" w14:textId="77777777" w:rsidTr="00DB3F02">
        <w:trPr>
          <w:trHeight w:val="509"/>
        </w:trPr>
        <w:tc>
          <w:tcPr>
            <w:tcW w:w="1396" w:type="dxa"/>
            <w:vAlign w:val="center"/>
            <w:hideMark/>
          </w:tcPr>
          <w:p w14:paraId="314445C9" w14:textId="77777777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14:paraId="2336054A" w14:textId="7777777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6A75B67B" w14:textId="7777777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40E67B47" w14:textId="7777777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14:paraId="65143087" w14:textId="7777777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52968DCC" w14:textId="7777777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74CAB461" w14:textId="7777777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14:paraId="1F76F54F" w14:textId="7777777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1ADAC25" w14:textId="7777777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6EB1D61D" w14:textId="77777777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7700C19" w14:textId="77777777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08CF4C5" w14:textId="77777777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A9713AB" w14:textId="77777777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0DA4264" w14:textId="77777777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14:paraId="0017304C" w14:textId="77777777" w:rsidTr="00454A53">
        <w:trPr>
          <w:trHeight w:val="502"/>
        </w:trPr>
        <w:tc>
          <w:tcPr>
            <w:tcW w:w="1396" w:type="dxa"/>
            <w:vAlign w:val="center"/>
            <w:hideMark/>
          </w:tcPr>
          <w:p w14:paraId="503188A2" w14:textId="77777777"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5550" w:type="dxa"/>
            <w:gridSpan w:val="8"/>
            <w:vMerge w:val="restart"/>
            <w:shd w:val="clear" w:color="auto" w:fill="D9D9D9" w:themeFill="background1" w:themeFillShade="D9"/>
            <w:vAlign w:val="center"/>
          </w:tcPr>
          <w:p w14:paraId="17537DAE" w14:textId="77777777"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Ne rien renseigner : </w:t>
            </w:r>
          </w:p>
          <w:p w14:paraId="790932FB" w14:textId="77777777"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Moyens de transport non ouverts pour le versement </w:t>
            </w:r>
          </w:p>
          <w:p w14:paraId="70F5BEEB" w14:textId="77777777" w:rsidR="00454A53" w:rsidRPr="005F0784" w:rsidRDefault="00454A53" w:rsidP="006806E9">
            <w:pPr>
              <w:jc w:val="center"/>
              <w:rPr>
                <w:rStyle w:val="Textedelespacerserv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>du forfait du 1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  <w:vertAlign w:val="superscript"/>
              </w:rPr>
              <w:t>er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 janvier 2022 au 31 août 2022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EAA2167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D032C6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138C545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9F4E546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30C75FD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14:paraId="629E69E7" w14:textId="77777777" w:rsidTr="00454A53">
        <w:trPr>
          <w:trHeight w:val="690"/>
        </w:trPr>
        <w:tc>
          <w:tcPr>
            <w:tcW w:w="1396" w:type="dxa"/>
            <w:vAlign w:val="center"/>
            <w:hideMark/>
          </w:tcPr>
          <w:p w14:paraId="14A48EBB" w14:textId="77777777"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14:paraId="08045B7A" w14:textId="77777777"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A3619A7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882E424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07723DA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A735E5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7ACB418B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14:paraId="4DF925C3" w14:textId="77777777" w:rsidTr="00454A53">
        <w:trPr>
          <w:trHeight w:val="690"/>
        </w:trPr>
        <w:tc>
          <w:tcPr>
            <w:tcW w:w="1396" w:type="dxa"/>
            <w:vAlign w:val="center"/>
            <w:hideMark/>
          </w:tcPr>
          <w:p w14:paraId="7251BF39" w14:textId="77777777"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 xml:space="preserve">Autre transport public de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EC487B">
              <w:rPr>
                <w:rFonts w:ascii="Arial" w:hAnsi="Arial" w:cs="Arial"/>
                <w:sz w:val="20"/>
                <w:szCs w:val="20"/>
              </w:rPr>
              <w:t>personn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14:paraId="4521D4A9" w14:textId="77777777"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DE8210D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D48B868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39D7289A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E3D65FA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647DECFA" w14:textId="77777777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712F34" w:rsidRPr="00EC487B" w14:paraId="1A1676D5" w14:textId="77777777" w:rsidTr="00840171">
        <w:trPr>
          <w:trHeight w:val="458"/>
        </w:trPr>
        <w:tc>
          <w:tcPr>
            <w:tcW w:w="9781" w:type="dxa"/>
            <w:gridSpan w:val="13"/>
            <w:vAlign w:val="center"/>
          </w:tcPr>
          <w:p w14:paraId="6A2A75BD" w14:textId="77777777" w:rsidR="00712F34" w:rsidRPr="00D31C7D" w:rsidRDefault="00712F34" w:rsidP="008F6A8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8F6A81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</w:tcPr>
          <w:p w14:paraId="79F3D3EF" w14:textId="77777777" w:rsidR="00712F34" w:rsidRPr="00D31C7D" w:rsidRDefault="00712F34" w:rsidP="0084017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6AD9785B" w14:textId="77777777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3EB36FE" w14:textId="77777777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4FB1B69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A97288" w14:textId="77777777" w:rsidR="0075098C" w:rsidRPr="003316FB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3C9BB774" w14:textId="77777777" w:rsidR="006A7F16" w:rsidRPr="003D37B9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3CD9B422" w14:textId="77777777" w:rsidR="00941EA3" w:rsidRPr="003D37B9" w:rsidRDefault="0000000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06E051C6" w14:textId="77777777" w:rsidR="00941EA3" w:rsidRPr="003D37B9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6ADCF1A" w14:textId="77777777" w:rsidR="00C80E1B" w:rsidRPr="003D37B9" w:rsidRDefault="0000000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34EEFECC" w14:textId="77777777" w:rsidR="00941EA3" w:rsidRPr="006B718B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5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FB6C0EE" w14:textId="7777777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511450E3" w14:textId="77777777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525A7BF1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136FF9FF" w14:textId="77777777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49D663D5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40C0C50F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E54B2C1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5F362BE2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7451A09E" w14:textId="77777777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7A8BC5F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3E5BE3" w14:textId="77777777" w:rsidR="00002F94" w:rsidRPr="0063426F" w:rsidRDefault="00002F94" w:rsidP="003316FB">
      <w:pPr>
        <w:spacing w:after="0" w:line="240" w:lineRule="auto"/>
        <w:rPr>
          <w:rFonts w:ascii="Arial" w:hAnsi="Arial" w:cs="Arial"/>
          <w:i/>
          <w:color w:val="0D0D0D" w:themeColor="text1" w:themeTint="F2"/>
          <w:sz w:val="20"/>
          <w:szCs w:val="20"/>
        </w:rPr>
      </w:pPr>
    </w:p>
    <w:sectPr w:rsidR="00002F94" w:rsidRPr="0063426F" w:rsidSect="003316FB">
      <w:headerReference w:type="default" r:id="rId16"/>
      <w:footerReference w:type="default" r:id="rId17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B3045" w14:textId="77777777" w:rsidR="00487410" w:rsidRDefault="00487410" w:rsidP="001A0130">
      <w:pPr>
        <w:spacing w:after="0" w:line="240" w:lineRule="auto"/>
      </w:pPr>
      <w:r>
        <w:separator/>
      </w:r>
    </w:p>
  </w:endnote>
  <w:endnote w:type="continuationSeparator" w:id="0">
    <w:p w14:paraId="56A563FE" w14:textId="77777777" w:rsidR="00487410" w:rsidRDefault="0048741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Content>
          <w:p w14:paraId="46D49498" w14:textId="77777777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FC354" w14:textId="77777777" w:rsidR="00487410" w:rsidRDefault="00487410" w:rsidP="001A0130">
      <w:pPr>
        <w:spacing w:after="0" w:line="240" w:lineRule="auto"/>
      </w:pPr>
      <w:r>
        <w:separator/>
      </w:r>
    </w:p>
  </w:footnote>
  <w:footnote w:type="continuationSeparator" w:id="0">
    <w:p w14:paraId="043C44E8" w14:textId="77777777" w:rsidR="00487410" w:rsidRDefault="0048741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0C3F3" w14:textId="24518EEF" w:rsidR="0047621E" w:rsidRPr="006879C2" w:rsidRDefault="005962E7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drawing>
        <wp:anchor distT="0" distB="0" distL="114300" distR="114300" simplePos="0" relativeHeight="251667455" behindDoc="1" locked="0" layoutInCell="1" allowOverlap="1" wp14:anchorId="4B2F6146" wp14:editId="6106A85C">
          <wp:simplePos x="0" y="0"/>
          <wp:positionH relativeFrom="page">
            <wp:posOffset>1933575</wp:posOffset>
          </wp:positionH>
          <wp:positionV relativeFrom="paragraph">
            <wp:posOffset>-508635</wp:posOffset>
          </wp:positionV>
          <wp:extent cx="5133975" cy="753745"/>
          <wp:effectExtent l="0" t="0" r="9525" b="8255"/>
          <wp:wrapTight wrapText="bothSides">
            <wp:wrapPolygon edited="0">
              <wp:start x="0" y="0"/>
              <wp:lineTo x="0" y="21291"/>
              <wp:lineTo x="21560" y="21291"/>
              <wp:lineTo x="21560" y="0"/>
              <wp:lineTo x="0" y="0"/>
            </wp:wrapPolygon>
          </wp:wrapTight>
          <wp:docPr id="5" name="Image 5" descr="Une image contenant poisson, requin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Une image contenant poisson, requin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33975" cy="753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D4C40">
      <w:rPr>
        <w:noProof/>
        <w:sz w:val="8"/>
        <w:szCs w:val="8"/>
        <w:lang w:eastAsia="fr-FR"/>
      </w:rPr>
      <w:drawing>
        <wp:anchor distT="0" distB="0" distL="114935" distR="114935" simplePos="0" relativeHeight="251671552" behindDoc="1" locked="0" layoutInCell="1" allowOverlap="1" wp14:anchorId="3E1496E7" wp14:editId="2039443A">
          <wp:simplePos x="0" y="0"/>
          <wp:positionH relativeFrom="column">
            <wp:posOffset>678180</wp:posOffset>
          </wp:positionH>
          <wp:positionV relativeFrom="paragraph">
            <wp:posOffset>-720090</wp:posOffset>
          </wp:positionV>
          <wp:extent cx="790059" cy="781050"/>
          <wp:effectExtent l="0" t="0" r="0" b="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398" cy="791271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005D1930" wp14:editId="5BF244D9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280A7E" w14:textId="77777777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2C275880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7C7AF28D" w14:textId="77777777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13B7F314" w14:textId="77777777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5D1930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" filled="f" stroked="f">
              <v:textbox inset="0,0,0,0">
                <w:txbxContent>
                  <w:p w14:paraId="45280A7E" w14:textId="77777777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2C275880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7C7AF28D" w14:textId="77777777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13B7F314" w14:textId="77777777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0E0C3780" wp14:editId="05B9D4DE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75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979202">
    <w:abstractNumId w:val="14"/>
  </w:num>
  <w:num w:numId="2" w16cid:durableId="1146245288">
    <w:abstractNumId w:val="0"/>
  </w:num>
  <w:num w:numId="3" w16cid:durableId="1113478420">
    <w:abstractNumId w:val="1"/>
  </w:num>
  <w:num w:numId="4" w16cid:durableId="1792430016">
    <w:abstractNumId w:val="11"/>
  </w:num>
  <w:num w:numId="5" w16cid:durableId="780338012">
    <w:abstractNumId w:val="6"/>
  </w:num>
  <w:num w:numId="6" w16cid:durableId="951933401">
    <w:abstractNumId w:val="5"/>
  </w:num>
  <w:num w:numId="7" w16cid:durableId="161048173">
    <w:abstractNumId w:val="7"/>
  </w:num>
  <w:num w:numId="8" w16cid:durableId="384984611">
    <w:abstractNumId w:val="10"/>
  </w:num>
  <w:num w:numId="9" w16cid:durableId="1798335520">
    <w:abstractNumId w:val="16"/>
  </w:num>
  <w:num w:numId="10" w16cid:durableId="720445274">
    <w:abstractNumId w:val="2"/>
  </w:num>
  <w:num w:numId="11" w16cid:durableId="312179975">
    <w:abstractNumId w:val="9"/>
  </w:num>
  <w:num w:numId="12" w16cid:durableId="1586300749">
    <w:abstractNumId w:val="12"/>
  </w:num>
  <w:num w:numId="13" w16cid:durableId="830944548">
    <w:abstractNumId w:val="4"/>
  </w:num>
  <w:num w:numId="14" w16cid:durableId="1796678785">
    <w:abstractNumId w:val="8"/>
  </w:num>
  <w:num w:numId="15" w16cid:durableId="1727756057">
    <w:abstractNumId w:val="15"/>
  </w:num>
  <w:num w:numId="16" w16cid:durableId="581451040">
    <w:abstractNumId w:val="3"/>
  </w:num>
  <w:num w:numId="17" w16cid:durableId="117152348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54A53"/>
    <w:rsid w:val="0047104E"/>
    <w:rsid w:val="00473CB2"/>
    <w:rsid w:val="0047608E"/>
    <w:rsid w:val="0047621E"/>
    <w:rsid w:val="00487410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4C40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62E7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6276F"/>
    <w:rsid w:val="00764DEF"/>
    <w:rsid w:val="00770D0E"/>
    <w:rsid w:val="007718C6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80045"/>
    <w:rsid w:val="00B865AC"/>
    <w:rsid w:val="00B92EC8"/>
    <w:rsid w:val="00BA2E51"/>
    <w:rsid w:val="00BA66C3"/>
    <w:rsid w:val="00BC088B"/>
    <w:rsid w:val="00BC63C8"/>
    <w:rsid w:val="00BD00C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0352"/>
    <w:rsid w:val="00D51779"/>
    <w:rsid w:val="00D53CE5"/>
    <w:rsid w:val="00D574F4"/>
    <w:rsid w:val="00D63BBF"/>
    <w:rsid w:val="00D66487"/>
    <w:rsid w:val="00D6766E"/>
    <w:rsid w:val="00D714BF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2C83"/>
    <w:rsid w:val="00DE3138"/>
    <w:rsid w:val="00E036BC"/>
    <w:rsid w:val="00E036D2"/>
    <w:rsid w:val="00E04D17"/>
    <w:rsid w:val="00E06ABE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B5B32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www.legifrance.gouv.fr/loda/id/JORFTEXT000000861809/2020-10-16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ttestation.covoiturage.beta.gouv.fr/salarie-secteur-public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5.png"/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19D54BA4BF104034AF2AEA1E893E13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B8C890-9AD8-4693-8B09-0C828FD56087}"/>
      </w:docPartPr>
      <w:docPartBody>
        <w:p w:rsidR="006F7914" w:rsidRDefault="007B710E" w:rsidP="007B710E">
          <w:pPr>
            <w:pStyle w:val="19D54BA4BF104034AF2AEA1E893E13E655"/>
          </w:pPr>
          <w:r w:rsidRPr="00A9448A">
            <w:rPr>
              <w:rStyle w:val="Style6"/>
              <w:rFonts w:ascii="Arial" w:hAnsi="Arial" w:cs="Arial"/>
              <w:color w:val="808080" w:themeColor="background1" w:themeShade="80"/>
              <w:szCs w:val="20"/>
            </w:rPr>
            <w:t>|__|__||__|__||__|__||__|__||__|__|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00F023E789D04E5887D9676E390B7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D8345E4-9EAB-4F5B-B6E8-C25514DA50B4}"/>
      </w:docPartPr>
      <w:docPartBody>
        <w:p w:rsidR="001F7C9D" w:rsidRDefault="00903643" w:rsidP="00903643">
          <w:pPr>
            <w:pStyle w:val="00F023E789D04E5887D9676E390B7BC6"/>
          </w:pPr>
          <w:r>
            <w:rPr>
              <w:rStyle w:val="Style5"/>
            </w:rPr>
            <w:t>……………………………………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4DC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80DDD4-2E5E-45CE-AC36-E10ECCD2D6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2</Pages>
  <Words>1116</Words>
  <Characters>6140</Characters>
  <Application>Microsoft Office Word</Application>
  <DocSecurity>0</DocSecurity>
  <Lines>51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7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01-12T13:15:00Z</dcterms:created>
  <dcterms:modified xsi:type="dcterms:W3CDTF">2023-01-12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